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62AA0" w14:textId="77777777" w:rsidR="00F0274A" w:rsidRPr="001D3E75" w:rsidRDefault="00F0274A" w:rsidP="00F0274A">
      <w:pPr>
        <w:spacing w:line="360" w:lineRule="auto"/>
        <w:rPr>
          <w:rFonts w:ascii="Times New Roman" w:hAnsi="Times New Roman" w:cs="Times New Roman"/>
          <w:szCs w:val="21"/>
        </w:rPr>
      </w:pPr>
      <w:r w:rsidRPr="00F0274A">
        <w:rPr>
          <w:rFonts w:ascii="Times New Roman" w:hAnsi="Times New Roman" w:cs="Times New Roman"/>
          <w:noProof/>
          <w:szCs w:val="2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B4DFF56" wp14:editId="5A495D75">
                <wp:simplePos x="0" y="0"/>
                <wp:positionH relativeFrom="margin">
                  <wp:align>left</wp:align>
                </wp:positionH>
                <wp:positionV relativeFrom="paragraph">
                  <wp:posOffset>335915</wp:posOffset>
                </wp:positionV>
                <wp:extent cx="5414010" cy="2541270"/>
                <wp:effectExtent l="0" t="0" r="15240" b="11430"/>
                <wp:wrapTopAndBottom/>
                <wp:docPr id="19" name="组合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4010" cy="2541494"/>
                          <a:chOff x="-1" y="0"/>
                          <a:chExt cx="5414400" cy="3751200"/>
                        </a:xfrm>
                      </wpg:grpSpPr>
                      <wps:wsp>
                        <wps:cNvPr id="23" name="矩形: 圆角 23"/>
                        <wps:cNvSpPr/>
                        <wps:spPr>
                          <a:xfrm>
                            <a:off x="-1" y="0"/>
                            <a:ext cx="5414400" cy="3751200"/>
                          </a:xfrm>
                          <a:prstGeom prst="round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77491" y="83696"/>
                            <a:ext cx="4664765" cy="363442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F1C4C7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 xml:space="preserve">#1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Cs w:val="21"/>
                                </w:rPr>
                                <w:t>Enterovirus Infections [Mesh] OR Infections, Enterovirus OR Enterovirus Infection OR Infection, Enterovirus</w:t>
                              </w:r>
                            </w:p>
                            <w:p w14:paraId="0616F112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 xml:space="preserve">#2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Cs w:val="21"/>
                                </w:rPr>
                                <w:t>Coxsackievirus Infections [Mesh] OR Infections, Coxsackie Virus OR Coxsackievirus Infection OR Coxsackie Virus Infection OR Coxsackie Virus Infections OR Infections, Coxsackievirus</w:t>
                              </w:r>
                            </w:p>
                            <w:p w14:paraId="392AECDF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 xml:space="preserve">#3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Cs w:val="21"/>
                                </w:rPr>
                                <w:t>Echovirus Infections [Mesh] OR Echo Virus Infections OR Infections, Echovirus OR Echo Virus Infection OR Echovirus Infection OR Infection, Echo Virus OR Infection, Echovirus OR Infections, Echo Virus</w:t>
                              </w:r>
                            </w:p>
                            <w:p w14:paraId="3ECDFCBB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>#4 #1 OR #2 OR #3</w:t>
                              </w:r>
                            </w:p>
                            <w:p w14:paraId="7F6563FA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>#5 Infant, Newborn [Mesh] OR Infants, Newborn OR Neonates OR Neonate OR Newborn OR Newborns OR Newborn Infants OR Newborn Infant</w:t>
                              </w:r>
                            </w:p>
                            <w:p w14:paraId="6FB96A0D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1"/>
                                </w:rPr>
                                <w:t>#6 #4 AND #5</w:t>
                              </w:r>
                            </w:p>
                            <w:p w14:paraId="372654DB" w14:textId="77777777" w:rsidR="00F0274A" w:rsidRDefault="00F0274A" w:rsidP="00F0274A">
                              <w:pPr>
                                <w:rPr>
                                  <w:rFonts w:ascii="Times New Roman" w:hAnsi="Times New Roman" w:cs="Times New Roman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4DFF56" id="组合 19" o:spid="_x0000_s1026" style="position:absolute;left:0;text-align:left;margin-left:0;margin-top:26.45pt;width:426.3pt;height:200.1pt;z-index:251659264;mso-position-horizontal:left;mso-position-horizontal-relative:margin" coordorigin="" coordsize="54144,3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">
                <v:roundrect id="矩形: 圆角 23" o:spid="_x0000_s1027" style="position:absolute;width:54143;height:3751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" fillcolor="#d5dce4 [671]" strokecolor="#aeaaaa [2414]" strokeweight="1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4" o:spid="_x0000_s1028" type="#_x0000_t202" style="position:absolute;left:3774;top:836;width:46648;height:36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" fillcolor="#d5dce4 [671]" strokecolor="#d5dce4 [671]" strokeweight="1pt">
                  <v:textbox>
                    <w:txbxContent>
                      <w:p w14:paraId="70F1C4C7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 xml:space="preserve">#1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szCs w:val="21"/>
                          </w:rPr>
                          <w:t>Enterovirus Infections [Mesh] OR Infections, Enterovirus OR Enterovirus Infection OR Infection, Enterovirus</w:t>
                        </w:r>
                      </w:p>
                      <w:p w14:paraId="0616F112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 xml:space="preserve">#2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szCs w:val="21"/>
                          </w:rPr>
                          <w:t>Coxsackievirus Infections [Mesh] OR Infections, Coxsackie Virus OR Coxsackievirus Infection OR Coxsackie Virus Infection OR Coxsackie Virus Infections OR Infections, Coxsackievirus</w:t>
                        </w:r>
                      </w:p>
                      <w:p w14:paraId="392AECDF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 xml:space="preserve">#3 </w:t>
                        </w:r>
                        <w:r>
                          <w:rPr>
                            <w:rFonts w:ascii="Times New Roman" w:hAnsi="Times New Roman" w:cs="Times New Roman"/>
                            <w:color w:val="000000"/>
                            <w:szCs w:val="21"/>
                          </w:rPr>
                          <w:t>Echovirus Infections [Mesh] OR Echo Virus Infections OR Infections, Echovirus OR Echo Virus Infection OR Echovirus Infection OR Infection, Echo Virus OR Infection, Echovirus OR Infections, Echo Virus</w:t>
                        </w:r>
                      </w:p>
                      <w:p w14:paraId="3ECDFCBB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>#4 #1 OR #2 OR #3</w:t>
                        </w:r>
                      </w:p>
                      <w:p w14:paraId="7F6563FA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>#5 Infant, Newborn [Mesh] OR Infants, Newborn OR Neonates OR Neonate OR Newborn OR Newborns OR Newborn Infants OR Newborn Infant</w:t>
                        </w:r>
                      </w:p>
                      <w:p w14:paraId="6FB96A0D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Cs w:val="21"/>
                          </w:rPr>
                          <w:t>#6 #4 AND #5</w:t>
                        </w:r>
                      </w:p>
                      <w:p w14:paraId="372654DB" w14:textId="77777777" w:rsidR="00F0274A" w:rsidRDefault="00F0274A" w:rsidP="00F0274A">
                        <w:pPr>
                          <w:rPr>
                            <w:rFonts w:ascii="Times New Roman" w:hAnsi="Times New Roman" w:cs="Times New Roman"/>
                            <w:szCs w:val="21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F0274A">
        <w:rPr>
          <w:rFonts w:ascii="Times New Roman" w:hAnsi="Times New Roman" w:cs="Times New Roman"/>
          <w:szCs w:val="21"/>
        </w:rPr>
        <w:t xml:space="preserve">Frame s1 searching strategy of </w:t>
      </w:r>
      <w:proofErr w:type="spellStart"/>
      <w:r w:rsidRPr="00F0274A">
        <w:rPr>
          <w:rFonts w:ascii="Times New Roman" w:hAnsi="Times New Roman" w:cs="Times New Roman"/>
          <w:szCs w:val="21"/>
        </w:rPr>
        <w:t>Pubmed</w:t>
      </w:r>
      <w:proofErr w:type="spellEnd"/>
    </w:p>
    <w:p w14:paraId="5976B086" w14:textId="77777777" w:rsidR="001D6E1A" w:rsidRPr="00F0274A" w:rsidRDefault="001D6E1A"/>
    <w:sectPr w:rsidR="001D6E1A" w:rsidRPr="00F027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Q0NjU3MzUyNzJW0lEKTi0uzszPAykwrAUAJ2Ob6SwAAAA="/>
  </w:docVars>
  <w:rsids>
    <w:rsidRoot w:val="00F0274A"/>
    <w:rsid w:val="001D6E1A"/>
    <w:rsid w:val="00F0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AD90F"/>
  <w15:chartTrackingRefBased/>
  <w15:docId w15:val="{9B47BB8E-5D6D-48D3-835A-0254310A9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274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meng</dc:creator>
  <cp:keywords/>
  <dc:description/>
  <cp:lastModifiedBy>zhang meng</cp:lastModifiedBy>
  <cp:revision>1</cp:revision>
  <dcterms:created xsi:type="dcterms:W3CDTF">2021-02-01T16:38:00Z</dcterms:created>
  <dcterms:modified xsi:type="dcterms:W3CDTF">2021-02-01T16:39:00Z</dcterms:modified>
</cp:coreProperties>
</file>